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EF3E0F" w:rsidRDefault="008D7337" w:rsidP="00EF3E0F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EF3E0F">
        <w:rPr>
          <w:rFonts w:ascii="Times New Roman" w:hAnsi="Times New Roman" w:cs="Times New Roman"/>
          <w:b/>
          <w:smallCaps/>
          <w:sz w:val="32"/>
        </w:rPr>
        <w:t>Mark Porter</w:t>
      </w:r>
    </w:p>
    <w:p w:rsidR="008D7337" w:rsidRPr="00EF3E0F" w:rsidRDefault="008D7337" w:rsidP="00EF3E0F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EF3E0F">
        <w:rPr>
          <w:rFonts w:ascii="Times New Roman" w:hAnsi="Times New Roman" w:cs="Times New Roman"/>
          <w:i/>
          <w:sz w:val="28"/>
        </w:rPr>
        <w:t>Concrete Laborer &amp; Finisher</w:t>
      </w:r>
    </w:p>
    <w:p w:rsidR="008D7337" w:rsidRPr="00EF3E0F" w:rsidRDefault="008D7337" w:rsidP="00EF3E0F">
      <w:pPr>
        <w:spacing w:after="0"/>
        <w:jc w:val="center"/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mporter@wwrfresource.com</w:t>
      </w:r>
    </w:p>
    <w:p w:rsidR="008D7337" w:rsidRPr="00EF3E0F" w:rsidRDefault="008D7337" w:rsidP="00EF3E0F">
      <w:pPr>
        <w:spacing w:after="0"/>
        <w:jc w:val="center"/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  <w:i/>
        </w:rPr>
        <w:t>Message:</w:t>
      </w:r>
      <w:r w:rsidRPr="00EF3E0F">
        <w:rPr>
          <w:rFonts w:ascii="Times New Roman" w:hAnsi="Times New Roman" w:cs="Times New Roman"/>
        </w:rPr>
        <w:t xml:space="preserve"> (316) 265-5211 ext. 208</w:t>
      </w:r>
    </w:p>
    <w:p w:rsidR="008D7337" w:rsidRPr="00EF3E0F" w:rsidRDefault="008D7337" w:rsidP="00EF3E0F">
      <w:pPr>
        <w:jc w:val="center"/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401 S. Emporia, Wichita, KS 67202</w:t>
      </w:r>
    </w:p>
    <w:p w:rsidR="008D7337" w:rsidRPr="00EF3E0F" w:rsidRDefault="008D7337" w:rsidP="00781158">
      <w:pPr>
        <w:spacing w:after="120"/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t>Summary of Qualifications</w:t>
      </w:r>
    </w:p>
    <w:p w:rsidR="008D7337" w:rsidRDefault="008D7337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8 years of experience working in the concrete business.</w:t>
      </w:r>
    </w:p>
    <w:p w:rsidR="00781158" w:rsidRPr="00EF3E0F" w:rsidRDefault="00781158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-Hour OSHA Certified.</w:t>
      </w:r>
    </w:p>
    <w:p w:rsidR="008D7337" w:rsidRPr="00EF3E0F" w:rsidRDefault="008D7337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Comfortable on commercial, residential, and industrial jobs.</w:t>
      </w:r>
    </w:p>
    <w:p w:rsidR="008D7337" w:rsidRPr="00EF3E0F" w:rsidRDefault="008D7337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Able to perform wall work, demolition, and flat pad experience.</w:t>
      </w:r>
    </w:p>
    <w:p w:rsidR="008D7337" w:rsidRPr="00EF3E0F" w:rsidRDefault="008D7337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Additional construction experience in residential painting and mobile home setup.</w:t>
      </w:r>
    </w:p>
    <w:p w:rsidR="008D7337" w:rsidRPr="00EF3E0F" w:rsidRDefault="008D7337" w:rsidP="008D73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Abel to setup and tear down mobile homes of various sizes.</w:t>
      </w:r>
    </w:p>
    <w:p w:rsidR="008D7337" w:rsidRPr="00EF3E0F" w:rsidRDefault="008D7337" w:rsidP="00781158">
      <w:pPr>
        <w:spacing w:after="120"/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t>Skill Summary</w:t>
      </w:r>
    </w:p>
    <w:p w:rsidR="008D7337" w:rsidRPr="00EF3E0F" w:rsidRDefault="008D7337">
      <w:pPr>
        <w:rPr>
          <w:rFonts w:ascii="Times New Roman" w:hAnsi="Times New Roman" w:cs="Times New Roman"/>
          <w:i/>
        </w:rPr>
        <w:sectPr w:rsidR="008D7337" w:rsidRPr="00EF3E0F" w:rsidSect="00781158">
          <w:pgSz w:w="12240" w:h="15840"/>
          <w:pgMar w:top="810" w:right="1440" w:bottom="1440" w:left="1440" w:header="720" w:footer="720" w:gutter="0"/>
          <w:cols w:space="720"/>
          <w:docGrid w:linePitch="360"/>
        </w:sectPr>
      </w:pPr>
    </w:p>
    <w:p w:rsidR="008D7337" w:rsidRPr="00EF3E0F" w:rsidRDefault="008D7337" w:rsidP="00781158">
      <w:pPr>
        <w:spacing w:after="120"/>
        <w:rPr>
          <w:rFonts w:ascii="Times New Roman" w:hAnsi="Times New Roman" w:cs="Times New Roman"/>
          <w:i/>
        </w:rPr>
      </w:pPr>
      <w:r w:rsidRPr="00EF3E0F">
        <w:rPr>
          <w:rFonts w:ascii="Times New Roman" w:hAnsi="Times New Roman" w:cs="Times New Roman"/>
          <w:i/>
        </w:rPr>
        <w:lastRenderedPageBreak/>
        <w:t>Concrete Labor</w:t>
      </w:r>
    </w:p>
    <w:p w:rsidR="008D7337" w:rsidRPr="00EF3E0F" w:rsidRDefault="008D7337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Build, erect, and align forms</w:t>
      </w:r>
    </w:p>
    <w:p w:rsidR="008D7337" w:rsidRPr="00EF3E0F" w:rsidRDefault="008D7337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Dig trenches and holes</w:t>
      </w:r>
    </w:p>
    <w:p w:rsidR="008D7337" w:rsidRPr="00EF3E0F" w:rsidRDefault="008D7337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Pour and finish</w:t>
      </w:r>
    </w:p>
    <w:p w:rsidR="008D7337" w:rsidRPr="00EF3E0F" w:rsidRDefault="008D7337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Sand/Cement Mixture</w:t>
      </w:r>
    </w:p>
    <w:p w:rsidR="008D7337" w:rsidRPr="00EF3E0F" w:rsidRDefault="008D7337" w:rsidP="008D7337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Demolition work</w:t>
      </w:r>
    </w:p>
    <w:p w:rsidR="008D7337" w:rsidRPr="00EF3E0F" w:rsidRDefault="008D7337" w:rsidP="00781158">
      <w:pPr>
        <w:spacing w:after="120"/>
        <w:rPr>
          <w:rFonts w:ascii="Times New Roman" w:hAnsi="Times New Roman" w:cs="Times New Roman"/>
          <w:i/>
        </w:rPr>
      </w:pPr>
      <w:r w:rsidRPr="00EF3E0F">
        <w:rPr>
          <w:rFonts w:ascii="Times New Roman" w:hAnsi="Times New Roman" w:cs="Times New Roman"/>
          <w:i/>
        </w:rPr>
        <w:br w:type="column"/>
      </w:r>
      <w:r w:rsidRPr="00EF3E0F">
        <w:rPr>
          <w:rFonts w:ascii="Times New Roman" w:hAnsi="Times New Roman" w:cs="Times New Roman"/>
          <w:i/>
        </w:rPr>
        <w:lastRenderedPageBreak/>
        <w:t>Construction</w:t>
      </w:r>
    </w:p>
    <w:p w:rsidR="008D7337" w:rsidRPr="00EF3E0F" w:rsidRDefault="008D7337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Interior and exterior painting</w:t>
      </w:r>
    </w:p>
    <w:p w:rsidR="008D7337" w:rsidRPr="00EF3E0F" w:rsidRDefault="008D7337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Residential roofing</w:t>
      </w:r>
    </w:p>
    <w:p w:rsidR="008D7337" w:rsidRPr="00EF3E0F" w:rsidRDefault="008D7337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General labor</w:t>
      </w:r>
    </w:p>
    <w:p w:rsidR="008D7337" w:rsidRPr="00EF3E0F" w:rsidRDefault="008D7337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Raised roofs</w:t>
      </w:r>
    </w:p>
    <w:p w:rsidR="008D7337" w:rsidRPr="00EF3E0F" w:rsidRDefault="008D7337" w:rsidP="008D733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Basement sets</w:t>
      </w:r>
    </w:p>
    <w:p w:rsidR="008D7337" w:rsidRPr="00EF3E0F" w:rsidRDefault="008D7337">
      <w:pPr>
        <w:rPr>
          <w:rFonts w:ascii="Times New Roman" w:hAnsi="Times New Roman" w:cs="Times New Roman"/>
        </w:rPr>
        <w:sectPr w:rsidR="008D7337" w:rsidRPr="00EF3E0F" w:rsidSect="008D733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8D7337" w:rsidRPr="00EF3E0F" w:rsidRDefault="008D7337" w:rsidP="00781158">
      <w:pPr>
        <w:spacing w:after="120"/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lastRenderedPageBreak/>
        <w:t>Work Experience</w:t>
      </w:r>
    </w:p>
    <w:p w:rsidR="00781158" w:rsidRPr="00EF3E0F" w:rsidRDefault="00781158" w:rsidP="00781158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Laundry Worker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State of Kansas 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nfield</w:t>
      </w:r>
      <w:r w:rsidRPr="00EF3E0F">
        <w:rPr>
          <w:rFonts w:ascii="Times New Roman" w:hAnsi="Times New Roman" w:cs="Times New Roman"/>
        </w:rPr>
        <w:t>, KS</w:t>
      </w:r>
      <w:r w:rsidRPr="00EF3E0F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8</w:t>
      </w:r>
    </w:p>
    <w:p w:rsidR="00781158" w:rsidRDefault="00781158" w:rsidP="007811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ted industrial-grade washers and dryers.</w:t>
      </w:r>
    </w:p>
    <w:p w:rsidR="00781158" w:rsidRDefault="00781158" w:rsidP="007811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ocked and utilized caustics and other chemicals.</w:t>
      </w:r>
    </w:p>
    <w:p w:rsidR="00781158" w:rsidRDefault="00781158" w:rsidP="007811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rted soiled items before laundering and organized cleaned garments for storage.</w:t>
      </w:r>
    </w:p>
    <w:p w:rsidR="00781158" w:rsidRPr="00EF3E0F" w:rsidRDefault="00781158" w:rsidP="00781158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  <w:i/>
        </w:rPr>
        <w:t>Finisher/Laborer</w:t>
      </w:r>
      <w:r w:rsidRPr="00EF3E0F">
        <w:rPr>
          <w:rFonts w:ascii="Times New Roman" w:hAnsi="Times New Roman" w:cs="Times New Roman"/>
        </w:rPr>
        <w:tab/>
        <w:t>Denney Crete</w:t>
      </w:r>
      <w:r w:rsidRPr="00EF3E0F">
        <w:rPr>
          <w:rFonts w:ascii="Times New Roman" w:hAnsi="Times New Roman" w:cs="Times New Roman"/>
        </w:rPr>
        <w:tab/>
        <w:t>Chetopa, KS</w:t>
      </w:r>
      <w:r w:rsidRPr="00EF3E0F">
        <w:rPr>
          <w:rFonts w:ascii="Times New Roman" w:hAnsi="Times New Roman" w:cs="Times New Roman"/>
        </w:rPr>
        <w:tab/>
        <w:t>2007 – 2015</w:t>
      </w:r>
    </w:p>
    <w:p w:rsidR="00781158" w:rsidRPr="00EF3E0F" w:rsidRDefault="00781158" w:rsidP="007811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Utilized both hand tools and power tools to perform concrete handling and operations activities.</w:t>
      </w:r>
    </w:p>
    <w:p w:rsidR="00781158" w:rsidRPr="00EF3E0F" w:rsidRDefault="00781158" w:rsidP="007811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Fine-finished concrete by performing floating, troweling, edging, and brushing activities.</w:t>
      </w:r>
    </w:p>
    <w:p w:rsidR="00781158" w:rsidRPr="00EF3E0F" w:rsidRDefault="00781158" w:rsidP="007811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Handled the pouring and leveling of concrete, by following designated methods and techniques.</w:t>
      </w:r>
    </w:p>
    <w:p w:rsidR="00781158" w:rsidRPr="00EF3E0F" w:rsidRDefault="00781158" w:rsidP="0078115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Completed interior and exterior painting for residential properties along with house work.</w:t>
      </w:r>
    </w:p>
    <w:p w:rsidR="00EF3E0F" w:rsidRPr="00EF3E0F" w:rsidRDefault="00EF3E0F" w:rsidP="00781158">
      <w:pPr>
        <w:tabs>
          <w:tab w:val="left" w:pos="2880"/>
          <w:tab w:val="left" w:pos="5760"/>
          <w:tab w:val="right" w:pos="9360"/>
        </w:tabs>
        <w:spacing w:after="120"/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  <w:i/>
        </w:rPr>
        <w:t>Laborer</w:t>
      </w:r>
      <w:r w:rsidRPr="00EF3E0F">
        <w:rPr>
          <w:rFonts w:ascii="Times New Roman" w:hAnsi="Times New Roman" w:cs="Times New Roman"/>
        </w:rPr>
        <w:tab/>
        <w:t>Dodson Trucking</w:t>
      </w:r>
      <w:r w:rsidRPr="00EF3E0F">
        <w:rPr>
          <w:rFonts w:ascii="Times New Roman" w:hAnsi="Times New Roman" w:cs="Times New Roman"/>
        </w:rPr>
        <w:tab/>
        <w:t>Neosho, MO</w:t>
      </w:r>
      <w:r w:rsidRPr="00EF3E0F">
        <w:rPr>
          <w:rFonts w:ascii="Times New Roman" w:hAnsi="Times New Roman" w:cs="Times New Roman"/>
        </w:rPr>
        <w:tab/>
        <w:t>2001 – 2004</w:t>
      </w:r>
    </w:p>
    <w:p w:rsidR="00EF3E0F" w:rsidRPr="00EF3E0F" w:rsidRDefault="00EF3E0F" w:rsidP="00EF3E0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Sealed open sides of mobile homes units to prepare them for set up.</w:t>
      </w:r>
    </w:p>
    <w:p w:rsidR="00EF3E0F" w:rsidRPr="00EF3E0F" w:rsidRDefault="00EF3E0F" w:rsidP="00EF3E0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Moved and set up mobile homes on designated lots.</w:t>
      </w:r>
    </w:p>
    <w:p w:rsidR="00EF3E0F" w:rsidRPr="00EF3E0F" w:rsidRDefault="00EF3E0F" w:rsidP="00EF3E0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Ensured proper operation of parts and systems through inspection and examination.</w:t>
      </w:r>
    </w:p>
    <w:p w:rsidR="008D7337" w:rsidRPr="00EF3E0F" w:rsidRDefault="00EF3E0F" w:rsidP="00EF3E0F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Removed and repaired damaged panels and parts using hand and power tools.</w:t>
      </w:r>
    </w:p>
    <w:p w:rsidR="00EF3E0F" w:rsidRPr="00EF3E0F" w:rsidRDefault="00EF3E0F" w:rsidP="00781158">
      <w:pPr>
        <w:spacing w:after="120"/>
        <w:rPr>
          <w:rFonts w:ascii="Times New Roman" w:hAnsi="Times New Roman" w:cs="Times New Roman"/>
          <w:b/>
          <w:smallCaps/>
        </w:rPr>
      </w:pPr>
      <w:r w:rsidRPr="00EF3E0F">
        <w:rPr>
          <w:rFonts w:ascii="Times New Roman" w:hAnsi="Times New Roman" w:cs="Times New Roman"/>
          <w:b/>
          <w:smallCaps/>
        </w:rPr>
        <w:t>Educa</w:t>
      </w:r>
      <w:bookmarkStart w:id="0" w:name="_GoBack"/>
      <w:bookmarkEnd w:id="0"/>
      <w:r w:rsidRPr="00EF3E0F">
        <w:rPr>
          <w:rFonts w:ascii="Times New Roman" w:hAnsi="Times New Roman" w:cs="Times New Roman"/>
          <w:b/>
          <w:smallCaps/>
        </w:rPr>
        <w:t>tion</w:t>
      </w:r>
    </w:p>
    <w:p w:rsidR="00EF3E0F" w:rsidRPr="00EF3E0F" w:rsidRDefault="00EF3E0F" w:rsidP="00EF3E0F">
      <w:pPr>
        <w:pStyle w:val="ListParagraph"/>
        <w:numPr>
          <w:ilvl w:val="0"/>
          <w:numId w:val="5"/>
        </w:numPr>
        <w:tabs>
          <w:tab w:val="center" w:pos="6120"/>
          <w:tab w:val="right" w:pos="9360"/>
        </w:tabs>
        <w:rPr>
          <w:rFonts w:ascii="Times New Roman" w:hAnsi="Times New Roman" w:cs="Times New Roman"/>
        </w:rPr>
      </w:pPr>
      <w:r w:rsidRPr="00EF3E0F">
        <w:rPr>
          <w:rFonts w:ascii="Times New Roman" w:hAnsi="Times New Roman" w:cs="Times New Roman"/>
        </w:rPr>
        <w:t>Associate of Arts in Psychology</w:t>
      </w:r>
      <w:r w:rsidRPr="00EF3E0F">
        <w:rPr>
          <w:rFonts w:ascii="Times New Roman" w:hAnsi="Times New Roman" w:cs="Times New Roman"/>
        </w:rPr>
        <w:tab/>
      </w:r>
      <w:r w:rsidRPr="00EF3E0F">
        <w:rPr>
          <w:rFonts w:ascii="Times New Roman" w:hAnsi="Times New Roman" w:cs="Times New Roman"/>
          <w:i/>
        </w:rPr>
        <w:t>Crowder College</w:t>
      </w:r>
      <w:r w:rsidRPr="00EF3E0F">
        <w:rPr>
          <w:rFonts w:ascii="Times New Roman" w:hAnsi="Times New Roman" w:cs="Times New Roman"/>
        </w:rPr>
        <w:tab/>
        <w:t>2004</w:t>
      </w:r>
    </w:p>
    <w:sectPr w:rsidR="00EF3E0F" w:rsidRPr="00EF3E0F" w:rsidSect="008D733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F659C4"/>
    <w:multiLevelType w:val="hybridMultilevel"/>
    <w:tmpl w:val="FA52D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E33E66"/>
    <w:multiLevelType w:val="hybridMultilevel"/>
    <w:tmpl w:val="00540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065DF6"/>
    <w:multiLevelType w:val="hybridMultilevel"/>
    <w:tmpl w:val="DA1AD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FD25B2"/>
    <w:multiLevelType w:val="hybridMultilevel"/>
    <w:tmpl w:val="CE563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7F166D"/>
    <w:multiLevelType w:val="hybridMultilevel"/>
    <w:tmpl w:val="009EE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NDaxMLY0MDE0NTdT0lEKTi0uzszPAykwqgUA+xfhfywAAAA="/>
  </w:docVars>
  <w:rsids>
    <w:rsidRoot w:val="008D7337"/>
    <w:rsid w:val="00522C52"/>
    <w:rsid w:val="00781158"/>
    <w:rsid w:val="007E2073"/>
    <w:rsid w:val="008D7337"/>
    <w:rsid w:val="00EF3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733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733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733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D73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2</cp:revision>
  <dcterms:created xsi:type="dcterms:W3CDTF">2018-07-05T19:44:00Z</dcterms:created>
  <dcterms:modified xsi:type="dcterms:W3CDTF">2018-07-06T16:12:00Z</dcterms:modified>
</cp:coreProperties>
</file>